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c13088e-fd21-4a5d-b882-8e555da9444b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8Z</dcterms:created>
  <dcterms:modified xsi:type="dcterms:W3CDTF">2023-06-15T2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